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241F" w:rsidRPr="00E4772C" w:rsidRDefault="00CE241F" w:rsidP="00CE241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772C">
        <w:rPr>
          <w:rFonts w:ascii="Times New Roman" w:hAnsi="Times New Roman" w:cs="Times New Roman"/>
          <w:b/>
          <w:sz w:val="24"/>
          <w:szCs w:val="24"/>
        </w:rPr>
        <w:t>Methodology</w:t>
      </w:r>
    </w:p>
    <w:p w:rsidR="00CE241F" w:rsidRPr="003F233C" w:rsidRDefault="00CE241F" w:rsidP="00443E39">
      <w:pPr>
        <w:pStyle w:val="CommentText"/>
        <w:rPr>
          <w:rtl/>
        </w:rPr>
      </w:pPr>
      <w:r>
        <w:rPr>
          <w:rFonts w:ascii="Times New Roman" w:hAnsi="Times New Roman" w:cs="Times New Roman"/>
          <w:sz w:val="24"/>
          <w:szCs w:val="24"/>
        </w:rPr>
        <w:t xml:space="preserve">I will use </w:t>
      </w:r>
      <w:r w:rsidRPr="00E4772C">
        <w:rPr>
          <w:rFonts w:ascii="Times New Roman" w:hAnsi="Times New Roman" w:cs="Times New Roman"/>
          <w:sz w:val="24"/>
          <w:szCs w:val="24"/>
        </w:rPr>
        <w:t>van Dijk</w:t>
      </w:r>
      <w:r w:rsidR="00AE1C51">
        <w:rPr>
          <w:rFonts w:ascii="Times New Roman" w:hAnsi="Times New Roman" w:cs="Times New Roman"/>
          <w:sz w:val="24"/>
          <w:szCs w:val="24"/>
        </w:rPr>
        <w:t>’</w:t>
      </w:r>
      <w:r w:rsidRPr="00E4772C">
        <w:rPr>
          <w:rFonts w:ascii="Times New Roman" w:hAnsi="Times New Roman" w:cs="Times New Roman"/>
          <w:sz w:val="24"/>
          <w:szCs w:val="24"/>
        </w:rPr>
        <w:t>s framework</w:t>
      </w:r>
      <w:r w:rsidR="00AE1C51">
        <w:rPr>
          <w:rFonts w:ascii="Times New Roman" w:hAnsi="Times New Roman" w:cs="Times New Roman"/>
          <w:sz w:val="24"/>
          <w:szCs w:val="24"/>
        </w:rPr>
        <w:t xml:space="preserve"> to analyze different</w:t>
      </w:r>
      <w:r>
        <w:rPr>
          <w:rFonts w:ascii="Times New Roman" w:hAnsi="Times New Roman" w:cs="Times New Roman"/>
          <w:sz w:val="24"/>
          <w:szCs w:val="24"/>
        </w:rPr>
        <w:t xml:space="preserve"> Newspapers and a</w:t>
      </w:r>
      <w:r w:rsidR="00197B30">
        <w:rPr>
          <w:rFonts w:ascii="Times New Roman" w:hAnsi="Times New Roman" w:cs="Times New Roman"/>
          <w:sz w:val="24"/>
          <w:szCs w:val="24"/>
        </w:rPr>
        <w:t>rticles about the Kafala system.</w:t>
      </w:r>
    </w:p>
    <w:p w:rsidR="00CE241F" w:rsidRPr="00E4772C" w:rsidRDefault="00CE241F" w:rsidP="0056099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4772C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560999">
        <w:rPr>
          <w:rFonts w:ascii="Times New Roman" w:hAnsi="Times New Roman" w:cs="Times New Roman"/>
          <w:b/>
          <w:sz w:val="24"/>
          <w:szCs w:val="24"/>
        </w:rPr>
        <w:t>q</w:t>
      </w:r>
      <w:r w:rsidRPr="00E4772C">
        <w:rPr>
          <w:rFonts w:ascii="Times New Roman" w:hAnsi="Times New Roman" w:cs="Times New Roman"/>
          <w:b/>
          <w:sz w:val="24"/>
          <w:szCs w:val="24"/>
        </w:rPr>
        <w:t>uestions</w:t>
      </w:r>
    </w:p>
    <w:p w:rsidR="00CE241F" w:rsidRDefault="00CE241F" w:rsidP="0078098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E4772C">
        <w:rPr>
          <w:rFonts w:ascii="Times New Roman" w:hAnsi="Times New Roman" w:cs="Times New Roman"/>
          <w:sz w:val="24"/>
          <w:szCs w:val="24"/>
        </w:rPr>
        <w:t>1)</w:t>
      </w:r>
      <w:r w:rsidR="00443E39">
        <w:rPr>
          <w:rFonts w:ascii="Times New Roman" w:hAnsi="Times New Roman" w:cs="Times New Roman"/>
          <w:sz w:val="24"/>
          <w:szCs w:val="24"/>
        </w:rPr>
        <w:t xml:space="preserve"> From a CDA perspective, how is </w:t>
      </w:r>
      <w:r w:rsidRPr="00E4772C">
        <w:rPr>
          <w:rFonts w:ascii="Times New Roman" w:hAnsi="Times New Roman" w:cs="Times New Roman"/>
          <w:sz w:val="24"/>
          <w:szCs w:val="24"/>
        </w:rPr>
        <w:t xml:space="preserve">the </w:t>
      </w:r>
      <w:r w:rsidR="00780980">
        <w:rPr>
          <w:rFonts w:ascii="Times New Roman" w:hAnsi="Times New Roman" w:cs="Times New Roman"/>
          <w:sz w:val="24"/>
          <w:szCs w:val="24"/>
        </w:rPr>
        <w:t>K</w:t>
      </w:r>
      <w:r w:rsidRPr="00E4772C">
        <w:rPr>
          <w:rFonts w:ascii="Times New Roman" w:hAnsi="Times New Roman" w:cs="Times New Roman"/>
          <w:sz w:val="24"/>
          <w:szCs w:val="24"/>
        </w:rPr>
        <w:t>afala system represented in Western and Arab Gulf local newspapers and magazines</w:t>
      </w:r>
      <w:r w:rsidR="000948B2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CE241F" w:rsidRDefault="00CE241F" w:rsidP="00CE24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4772C">
        <w:rPr>
          <w:rFonts w:ascii="Times New Roman" w:hAnsi="Times New Roman" w:cs="Times New Roman"/>
          <w:sz w:val="24"/>
          <w:szCs w:val="24"/>
        </w:rPr>
        <w:t xml:space="preserve"> (2) What are the ideologies behind these representations?</w:t>
      </w:r>
    </w:p>
    <w:p w:rsidR="00CE241F" w:rsidRDefault="00CE241F" w:rsidP="00CE241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0287C">
        <w:rPr>
          <w:rFonts w:ascii="Times New Roman" w:hAnsi="Times New Roman" w:cs="Times New Roman"/>
          <w:b/>
          <w:sz w:val="24"/>
          <w:szCs w:val="24"/>
        </w:rPr>
        <w:t>Research design</w:t>
      </w:r>
    </w:p>
    <w:p w:rsidR="00CE241F" w:rsidRDefault="00CE241F" w:rsidP="002D548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0287C">
        <w:rPr>
          <w:rFonts w:ascii="Times New Roman" w:hAnsi="Times New Roman" w:cs="Times New Roman"/>
          <w:sz w:val="24"/>
          <w:szCs w:val="24"/>
        </w:rPr>
        <w:t xml:space="preserve">The research design here would involve </w:t>
      </w:r>
      <w:r w:rsidR="00AE1C51">
        <w:rPr>
          <w:rFonts w:ascii="Times New Roman" w:hAnsi="Times New Roman" w:cs="Times New Roman"/>
          <w:sz w:val="24"/>
          <w:szCs w:val="24"/>
        </w:rPr>
        <w:t xml:space="preserve">the </w:t>
      </w:r>
      <w:r w:rsidRPr="00F0287C">
        <w:rPr>
          <w:rFonts w:ascii="Times New Roman" w:hAnsi="Times New Roman" w:cs="Times New Roman"/>
          <w:sz w:val="24"/>
          <w:szCs w:val="24"/>
        </w:rPr>
        <w:t xml:space="preserve">use of </w:t>
      </w:r>
      <w:r>
        <w:rPr>
          <w:rFonts w:ascii="Times New Roman" w:hAnsi="Times New Roman" w:cs="Times New Roman"/>
          <w:sz w:val="24"/>
          <w:szCs w:val="24"/>
        </w:rPr>
        <w:t xml:space="preserve">reflection that would be based on </w:t>
      </w:r>
      <w:r w:rsidRPr="00F0287C">
        <w:rPr>
          <w:rFonts w:ascii="Times New Roman" w:hAnsi="Times New Roman" w:cs="Times New Roman"/>
          <w:sz w:val="24"/>
          <w:szCs w:val="24"/>
        </w:rPr>
        <w:t>van Dijk</w:t>
      </w:r>
      <w:r w:rsidR="00AE1C51">
        <w:rPr>
          <w:rFonts w:ascii="Times New Roman" w:hAnsi="Times New Roman" w:cs="Times New Roman"/>
          <w:sz w:val="24"/>
          <w:szCs w:val="24"/>
        </w:rPr>
        <w:t>’</w:t>
      </w:r>
      <w:r w:rsidRPr="00F0287C">
        <w:rPr>
          <w:rFonts w:ascii="Times New Roman" w:hAnsi="Times New Roman" w:cs="Times New Roman"/>
          <w:sz w:val="24"/>
          <w:szCs w:val="24"/>
        </w:rPr>
        <w:t>s framework</w:t>
      </w:r>
      <w:r>
        <w:rPr>
          <w:rFonts w:ascii="Times New Roman" w:hAnsi="Times New Roman" w:cs="Times New Roman"/>
          <w:sz w:val="24"/>
          <w:szCs w:val="24"/>
        </w:rPr>
        <w:t xml:space="preserve"> and the positionality of the researchers from various Ne</w:t>
      </w:r>
      <w:r w:rsidR="00CF2C3A">
        <w:rPr>
          <w:rFonts w:ascii="Times New Roman" w:hAnsi="Times New Roman" w:cs="Times New Roman"/>
          <w:sz w:val="24"/>
          <w:szCs w:val="24"/>
        </w:rPr>
        <w:t>wspapers both in</w:t>
      </w:r>
      <w:r w:rsidR="00197B30" w:rsidRPr="00197B30">
        <w:t xml:space="preserve"> </w:t>
      </w:r>
      <w:r w:rsidR="00197B30" w:rsidRPr="00197B30">
        <w:rPr>
          <w:rFonts w:ascii="Times New Roman" w:hAnsi="Times New Roman" w:cs="Times New Roman"/>
          <w:sz w:val="24"/>
          <w:szCs w:val="24"/>
        </w:rPr>
        <w:t>Saudi Arabia and Arab Gulf states and the Western world</w:t>
      </w:r>
      <w:r w:rsidR="00197B30">
        <w:rPr>
          <w:rFonts w:ascii="Times New Roman" w:hAnsi="Times New Roman" w:cs="Times New Roman"/>
          <w:sz w:val="24"/>
          <w:szCs w:val="24"/>
        </w:rPr>
        <w:t xml:space="preserve"> </w:t>
      </w:r>
      <w:r w:rsidR="00197B30" w:rsidRPr="00197B30">
        <w:rPr>
          <w:rFonts w:ascii="Times New Roman" w:hAnsi="Times New Roman" w:cs="Times New Roman"/>
          <w:sz w:val="24"/>
          <w:szCs w:val="24"/>
        </w:rPr>
        <w:t>(Saudi gazette, 2020)</w:t>
      </w:r>
      <w:r w:rsidR="00197B30">
        <w:rPr>
          <w:rFonts w:ascii="Times New Roman" w:hAnsi="Times New Roman" w:cs="Times New Roman"/>
          <w:sz w:val="24"/>
          <w:szCs w:val="24"/>
        </w:rPr>
        <w:t xml:space="preserve"> &amp;</w:t>
      </w:r>
      <w:r w:rsidR="00197B30" w:rsidRPr="00197B30">
        <w:rPr>
          <w:rFonts w:ascii="Times New Roman" w:hAnsi="Times New Roman" w:cs="Times New Roman"/>
          <w:sz w:val="24"/>
          <w:szCs w:val="24"/>
        </w:rPr>
        <w:t xml:space="preserve"> </w:t>
      </w:r>
      <w:r w:rsidR="00197B30">
        <w:rPr>
          <w:rFonts w:ascii="Times New Roman" w:hAnsi="Times New Roman" w:cs="Times New Roman"/>
          <w:sz w:val="24"/>
          <w:szCs w:val="24"/>
        </w:rPr>
        <w:t>(BBC, 2020</w:t>
      </w:r>
      <w:r w:rsidR="00197B30" w:rsidRPr="00444F97">
        <w:rPr>
          <w:rFonts w:ascii="Times New Roman" w:hAnsi="Times New Roman" w:cs="Times New Roman"/>
          <w:sz w:val="24"/>
          <w:szCs w:val="24"/>
        </w:rPr>
        <w:t xml:space="preserve">). </w:t>
      </w:r>
      <w:r w:rsidR="00197B30">
        <w:rPr>
          <w:rFonts w:ascii="Times New Roman" w:hAnsi="Times New Roman" w:cs="Times New Roman"/>
          <w:sz w:val="24"/>
          <w:szCs w:val="24"/>
        </w:rPr>
        <w:t xml:space="preserve"> </w:t>
      </w:r>
      <w:r w:rsidR="002D5481">
        <w:rPr>
          <w:rFonts w:ascii="Times New Roman" w:hAnsi="Times New Roman" w:cs="Times New Roman"/>
          <w:sz w:val="24"/>
          <w:szCs w:val="24"/>
        </w:rPr>
        <w:t xml:space="preserve">Using Van Dijk’s framework, </w:t>
      </w:r>
      <w:r>
        <w:rPr>
          <w:rFonts w:ascii="Times New Roman" w:hAnsi="Times New Roman" w:cs="Times New Roman"/>
          <w:sz w:val="24"/>
          <w:szCs w:val="24"/>
        </w:rPr>
        <w:t>I would analyze the text given in the newspapers, the so</w:t>
      </w:r>
      <w:r w:rsidR="00B15180">
        <w:rPr>
          <w:rFonts w:ascii="Times New Roman" w:hAnsi="Times New Roman" w:cs="Times New Roman"/>
          <w:sz w:val="24"/>
          <w:szCs w:val="24"/>
        </w:rPr>
        <w:t>cial cognition</w:t>
      </w:r>
      <w:r w:rsidR="00B038C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and the social context </w:t>
      </w:r>
      <w:r w:rsidR="009E631D">
        <w:rPr>
          <w:rFonts w:ascii="Times New Roman" w:hAnsi="Times New Roman" w:cs="Times New Roman"/>
          <w:sz w:val="24"/>
          <w:szCs w:val="24"/>
        </w:rPr>
        <w:t>which</w:t>
      </w:r>
      <w:r>
        <w:rPr>
          <w:rFonts w:ascii="Times New Roman" w:hAnsi="Times New Roman" w:cs="Times New Roman"/>
          <w:sz w:val="24"/>
          <w:szCs w:val="24"/>
        </w:rPr>
        <w:t xml:space="preserve"> would show how Kafala system is being represented (Colom, 2020).</w:t>
      </w:r>
      <w:r w:rsidR="000948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E241F" w:rsidRPr="006C4A9B" w:rsidRDefault="00CE241F" w:rsidP="002800E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C4A9B">
        <w:rPr>
          <w:rFonts w:ascii="Times New Roman" w:hAnsi="Times New Roman" w:cs="Times New Roman"/>
          <w:b/>
          <w:sz w:val="24"/>
          <w:szCs w:val="24"/>
        </w:rPr>
        <w:t>Data collection and sampling</w:t>
      </w:r>
    </w:p>
    <w:p w:rsidR="00CE241F" w:rsidRDefault="00CE241F" w:rsidP="00F9561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228B7">
        <w:rPr>
          <w:rFonts w:ascii="Times New Roman" w:hAnsi="Times New Roman" w:cs="Times New Roman"/>
          <w:sz w:val="24"/>
          <w:szCs w:val="24"/>
        </w:rPr>
        <w:t>The data provided here was collected from two pri</w:t>
      </w:r>
      <w:r>
        <w:rPr>
          <w:rFonts w:ascii="Times New Roman" w:hAnsi="Times New Roman" w:cs="Times New Roman"/>
          <w:sz w:val="24"/>
          <w:szCs w:val="24"/>
        </w:rPr>
        <w:t>mary sources. They included</w:t>
      </w:r>
      <w:r w:rsidR="00197B30" w:rsidRPr="00197B30">
        <w:t xml:space="preserve"> </w:t>
      </w:r>
      <w:r w:rsidR="00197B30" w:rsidRPr="00197B30">
        <w:rPr>
          <w:rFonts w:ascii="Times New Roman" w:hAnsi="Times New Roman" w:cs="Times New Roman"/>
          <w:sz w:val="24"/>
          <w:szCs w:val="24"/>
        </w:rPr>
        <w:t>BBC newspapers which is a famous western British newspaper, and Saudi gazette, which is one of the leading English newspapers in Saudi Arabia</w:t>
      </w:r>
      <w:r w:rsidR="00197B30">
        <w:rPr>
          <w:rFonts w:ascii="Times New Roman" w:hAnsi="Times New Roman" w:cs="Times New Roman"/>
          <w:sz w:val="24"/>
          <w:szCs w:val="24"/>
        </w:rPr>
        <w:t xml:space="preserve"> </w:t>
      </w:r>
      <w:r w:rsidR="00197B30" w:rsidRPr="00197B30">
        <w:rPr>
          <w:rFonts w:ascii="Times New Roman" w:hAnsi="Times New Roman" w:cs="Times New Roman"/>
          <w:sz w:val="24"/>
          <w:szCs w:val="24"/>
        </w:rPr>
        <w:t>(Saudi gazette, 2020)</w:t>
      </w:r>
      <w:r w:rsidR="00197B30">
        <w:rPr>
          <w:rFonts w:ascii="Times New Roman" w:hAnsi="Times New Roman" w:cs="Times New Roman"/>
          <w:sz w:val="24"/>
          <w:szCs w:val="24"/>
        </w:rPr>
        <w:t xml:space="preserve"> &amp;</w:t>
      </w:r>
      <w:r w:rsidR="00197B30" w:rsidRPr="00197B30">
        <w:rPr>
          <w:rFonts w:ascii="Times New Roman" w:hAnsi="Times New Roman" w:cs="Times New Roman"/>
          <w:sz w:val="24"/>
          <w:szCs w:val="24"/>
        </w:rPr>
        <w:t xml:space="preserve"> </w:t>
      </w:r>
      <w:r w:rsidR="00197B30">
        <w:rPr>
          <w:rFonts w:ascii="Times New Roman" w:hAnsi="Times New Roman" w:cs="Times New Roman"/>
          <w:sz w:val="24"/>
          <w:szCs w:val="24"/>
        </w:rPr>
        <w:t>(BBC, 2020</w:t>
      </w:r>
      <w:r w:rsidR="00197B30">
        <w:rPr>
          <w:rFonts w:ascii="Times New Roman" w:hAnsi="Times New Roman" w:cs="Times New Roman"/>
          <w:sz w:val="24"/>
          <w:szCs w:val="24"/>
        </w:rPr>
        <w:t>)</w:t>
      </w:r>
      <w:r w:rsidR="00197B30" w:rsidRPr="00197B3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The reason for choosing these newspapers was based on the fact that they were one of the news platforms that reached out </w:t>
      </w:r>
      <w:r w:rsidR="00C611EE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most of the people in the western world and in Saudi Arabia </w:t>
      </w:r>
      <w:r w:rsidR="005A2B55">
        <w:rPr>
          <w:rFonts w:ascii="Times New Roman" w:hAnsi="Times New Roman" w:cs="Times New Roman"/>
          <w:sz w:val="24"/>
          <w:szCs w:val="24"/>
        </w:rPr>
        <w:t>and other Gulf states</w:t>
      </w:r>
      <w:r w:rsidRPr="00444F97">
        <w:rPr>
          <w:rFonts w:ascii="Times New Roman" w:hAnsi="Times New Roman" w:cs="Times New Roman"/>
          <w:sz w:val="24"/>
          <w:szCs w:val="24"/>
        </w:rPr>
        <w:t>.</w:t>
      </w:r>
      <w:r w:rsidR="00F9561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reports were published between </w:t>
      </w:r>
      <w:r w:rsidRPr="008B44DB">
        <w:rPr>
          <w:rFonts w:ascii="Times New Roman" w:hAnsi="Times New Roman" w:cs="Times New Roman"/>
          <w:sz w:val="24"/>
          <w:szCs w:val="24"/>
        </w:rPr>
        <w:t>February 4th 2020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B44DB">
        <w:rPr>
          <w:rFonts w:ascii="Times New Roman" w:hAnsi="Times New Roman" w:cs="Times New Roman"/>
          <w:sz w:val="24"/>
          <w:szCs w:val="24"/>
        </w:rPr>
        <w:t>4th November 2020</w:t>
      </w:r>
      <w:r>
        <w:rPr>
          <w:rFonts w:ascii="Times New Roman" w:hAnsi="Times New Roman" w:cs="Times New Roman"/>
          <w:sz w:val="24"/>
          <w:szCs w:val="24"/>
        </w:rPr>
        <w:t>.</w:t>
      </w:r>
      <w:r w:rsidR="008A2AED">
        <w:rPr>
          <w:rFonts w:ascii="Times New Roman" w:hAnsi="Times New Roman" w:cs="Times New Roman"/>
          <w:sz w:val="24"/>
          <w:szCs w:val="24"/>
        </w:rPr>
        <w:t xml:space="preserve"> The reports were based on the K</w:t>
      </w:r>
      <w:r>
        <w:rPr>
          <w:rFonts w:ascii="Times New Roman" w:hAnsi="Times New Roman" w:cs="Times New Roman"/>
          <w:sz w:val="24"/>
          <w:szCs w:val="24"/>
        </w:rPr>
        <w:t>afala system that is widely used in Arab Gulf</w:t>
      </w:r>
      <w:r w:rsidR="00F958DD">
        <w:rPr>
          <w:rFonts w:ascii="Times New Roman" w:hAnsi="Times New Roman" w:cs="Times New Roman"/>
          <w:sz w:val="24"/>
          <w:szCs w:val="24"/>
        </w:rPr>
        <w:t xml:space="preserve"> countri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E241F" w:rsidRDefault="00197B30" w:rsidP="0072216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According to Gentles et al (2015) t</w:t>
      </w:r>
      <w:r w:rsidR="00CE241F">
        <w:rPr>
          <w:rFonts w:ascii="Times New Roman" w:hAnsi="Times New Roman" w:cs="Times New Roman"/>
          <w:sz w:val="24"/>
          <w:szCs w:val="24"/>
        </w:rPr>
        <w:t>he authors for the two newspaper</w:t>
      </w:r>
      <w:r w:rsidR="00F958DD">
        <w:rPr>
          <w:rFonts w:ascii="Times New Roman" w:hAnsi="Times New Roman" w:cs="Times New Roman"/>
          <w:sz w:val="24"/>
          <w:szCs w:val="24"/>
        </w:rPr>
        <w:t>s</w:t>
      </w:r>
      <w:r w:rsidR="00CE241F">
        <w:rPr>
          <w:rFonts w:ascii="Times New Roman" w:hAnsi="Times New Roman" w:cs="Times New Roman"/>
          <w:sz w:val="24"/>
          <w:szCs w:val="24"/>
        </w:rPr>
        <w:t xml:space="preserve"> used </w:t>
      </w:r>
      <w:r w:rsidRPr="00197B30">
        <w:rPr>
          <w:rFonts w:ascii="Times New Roman" w:hAnsi="Times New Roman" w:cs="Times New Roman"/>
          <w:sz w:val="24"/>
          <w:szCs w:val="24"/>
        </w:rPr>
        <w:t xml:space="preserve">purposeful qualitative sampling </w:t>
      </w:r>
      <w:r w:rsidR="00CE241F">
        <w:rPr>
          <w:rFonts w:ascii="Times New Roman" w:hAnsi="Times New Roman" w:cs="Times New Roman"/>
          <w:sz w:val="24"/>
          <w:szCs w:val="24"/>
        </w:rPr>
        <w:t>techniques to give specific cases based on their headings that targeted the area of interest. In the Saudi gazette</w:t>
      </w:r>
      <w:r w:rsidR="00F958DD">
        <w:rPr>
          <w:rFonts w:ascii="Times New Roman" w:hAnsi="Times New Roman" w:cs="Times New Roman"/>
          <w:sz w:val="24"/>
          <w:szCs w:val="24"/>
        </w:rPr>
        <w:t>,</w:t>
      </w:r>
      <w:r w:rsidR="00CE241F">
        <w:rPr>
          <w:rFonts w:ascii="Times New Roman" w:hAnsi="Times New Roman" w:cs="Times New Roman"/>
          <w:sz w:val="24"/>
          <w:szCs w:val="24"/>
        </w:rPr>
        <w:t xml:space="preserve"> they gav</w:t>
      </w:r>
      <w:r w:rsidR="008A2AED">
        <w:rPr>
          <w:rFonts w:ascii="Times New Roman" w:hAnsi="Times New Roman" w:cs="Times New Roman"/>
          <w:sz w:val="24"/>
          <w:szCs w:val="24"/>
        </w:rPr>
        <w:t>e cases that justified why the K</w:t>
      </w:r>
      <w:r w:rsidR="00CE241F">
        <w:rPr>
          <w:rFonts w:ascii="Times New Roman" w:hAnsi="Times New Roman" w:cs="Times New Roman"/>
          <w:sz w:val="24"/>
          <w:szCs w:val="24"/>
        </w:rPr>
        <w:t>afala system needed to be abolished (Saudi</w:t>
      </w:r>
      <w:r w:rsidR="001E2B93">
        <w:rPr>
          <w:rFonts w:ascii="Times New Roman" w:hAnsi="Times New Roman" w:cs="Times New Roman"/>
          <w:sz w:val="24"/>
          <w:szCs w:val="24"/>
        </w:rPr>
        <w:t xml:space="preserve"> </w:t>
      </w:r>
      <w:r w:rsidR="00CE241F">
        <w:rPr>
          <w:rFonts w:ascii="Times New Roman" w:hAnsi="Times New Roman" w:cs="Times New Roman"/>
          <w:sz w:val="24"/>
          <w:szCs w:val="24"/>
        </w:rPr>
        <w:t xml:space="preserve">gazette, 2020). </w:t>
      </w:r>
    </w:p>
    <w:p w:rsidR="00B856FF" w:rsidRDefault="00B856FF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856FF" w:rsidRDefault="00B856FF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856FF" w:rsidRDefault="00B856FF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B30" w:rsidRDefault="00197B30" w:rsidP="001E2B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758B8" w:rsidRDefault="00A758B8" w:rsidP="00F8385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E241F" w:rsidRPr="00444F97" w:rsidRDefault="00CE241F" w:rsidP="00CE241F">
      <w:pPr>
        <w:spacing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F9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E241F" w:rsidRDefault="00CE241F" w:rsidP="00AE1C51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44F97">
        <w:rPr>
          <w:rFonts w:ascii="Times New Roman" w:hAnsi="Times New Roman" w:cs="Times New Roman"/>
          <w:sz w:val="24"/>
          <w:szCs w:val="24"/>
        </w:rPr>
        <w:t xml:space="preserve">BBC. (2020, November 4). Saudi Arabia eases </w:t>
      </w:r>
      <w:r w:rsidR="00AE1C51">
        <w:rPr>
          <w:rFonts w:ascii="Times New Roman" w:hAnsi="Times New Roman" w:cs="Times New Roman"/>
          <w:sz w:val="24"/>
          <w:szCs w:val="24"/>
        </w:rPr>
        <w:t>‘</w:t>
      </w:r>
      <w:r w:rsidRPr="00444F97">
        <w:rPr>
          <w:rFonts w:ascii="Times New Roman" w:hAnsi="Times New Roman" w:cs="Times New Roman"/>
          <w:sz w:val="24"/>
          <w:szCs w:val="24"/>
        </w:rPr>
        <w:t>kafala</w:t>
      </w:r>
      <w:r w:rsidR="00AE1C51">
        <w:rPr>
          <w:rFonts w:ascii="Times New Roman" w:hAnsi="Times New Roman" w:cs="Times New Roman"/>
          <w:sz w:val="24"/>
          <w:szCs w:val="24"/>
        </w:rPr>
        <w:t>’</w:t>
      </w:r>
      <w:r w:rsidRPr="00444F97">
        <w:rPr>
          <w:rFonts w:ascii="Times New Roman" w:hAnsi="Times New Roman" w:cs="Times New Roman"/>
          <w:sz w:val="24"/>
          <w:szCs w:val="24"/>
        </w:rPr>
        <w:t xml:space="preserve"> system restrictions on migrant workers. BBC News. </w:t>
      </w:r>
      <w:hyperlink r:id="rId6" w:history="1">
        <w:r w:rsidRPr="00C85E55">
          <w:rPr>
            <w:rStyle w:val="Hyperlink"/>
            <w:rFonts w:ascii="Times New Roman" w:hAnsi="Times New Roman" w:cs="Times New Roman"/>
            <w:sz w:val="24"/>
            <w:szCs w:val="24"/>
          </w:rPr>
          <w:t>https://www.bbc.com/news/world-middle-east-54813515</w:t>
        </w:r>
      </w:hyperlink>
    </w:p>
    <w:p w:rsidR="00CE241F" w:rsidRDefault="00CE241F" w:rsidP="00CE241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44F97">
        <w:rPr>
          <w:rFonts w:ascii="Times New Roman" w:hAnsi="Times New Roman" w:cs="Times New Roman"/>
          <w:sz w:val="24"/>
          <w:szCs w:val="24"/>
        </w:rPr>
        <w:t xml:space="preserve">Colom, A. (2020). The Digital Divide: by Jan van </w:t>
      </w:r>
      <w:proofErr w:type="spellStart"/>
      <w:r w:rsidRPr="00444F97">
        <w:rPr>
          <w:rFonts w:ascii="Times New Roman" w:hAnsi="Times New Roman" w:cs="Times New Roman"/>
          <w:sz w:val="24"/>
          <w:szCs w:val="24"/>
        </w:rPr>
        <w:t>Dijk</w:t>
      </w:r>
      <w:proofErr w:type="spellEnd"/>
      <w:r w:rsidRPr="00444F97">
        <w:rPr>
          <w:rFonts w:ascii="Times New Roman" w:hAnsi="Times New Roman" w:cs="Times New Roman"/>
          <w:sz w:val="24"/>
          <w:szCs w:val="24"/>
        </w:rPr>
        <w:t xml:space="preserve">, Cambridge, Polity Press, 2020, 208 </w:t>
      </w:r>
      <w:r w:rsidR="00197B30" w:rsidRPr="00444F97">
        <w:rPr>
          <w:rFonts w:ascii="Times New Roman" w:hAnsi="Times New Roman" w:cs="Times New Roman"/>
          <w:sz w:val="24"/>
          <w:szCs w:val="24"/>
        </w:rPr>
        <w:t>pp., £</w:t>
      </w:r>
      <w:r w:rsidRPr="00444F97">
        <w:rPr>
          <w:rFonts w:ascii="Times New Roman" w:hAnsi="Times New Roman" w:cs="Times New Roman"/>
          <w:sz w:val="24"/>
          <w:szCs w:val="24"/>
        </w:rPr>
        <w:t xml:space="preserve"> 17.99 (paperback), ISBN: 978-1-509-534456.</w:t>
      </w:r>
      <w:bookmarkStart w:id="0" w:name="_GoBack"/>
      <w:bookmarkEnd w:id="0"/>
    </w:p>
    <w:p w:rsidR="00197B30" w:rsidRDefault="00197B30" w:rsidP="00CE241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97B30">
        <w:rPr>
          <w:rFonts w:ascii="Times New Roman" w:hAnsi="Times New Roman" w:cs="Times New Roman"/>
          <w:sz w:val="24"/>
          <w:szCs w:val="24"/>
        </w:rPr>
        <w:t xml:space="preserve">Gentles, S. J., Charles, C., </w:t>
      </w:r>
      <w:proofErr w:type="spellStart"/>
      <w:r w:rsidRPr="00197B30">
        <w:rPr>
          <w:rFonts w:ascii="Times New Roman" w:hAnsi="Times New Roman" w:cs="Times New Roman"/>
          <w:sz w:val="24"/>
          <w:szCs w:val="24"/>
        </w:rPr>
        <w:t>Ploeg</w:t>
      </w:r>
      <w:proofErr w:type="spellEnd"/>
      <w:r w:rsidRPr="00197B30">
        <w:rPr>
          <w:rFonts w:ascii="Times New Roman" w:hAnsi="Times New Roman" w:cs="Times New Roman"/>
          <w:sz w:val="24"/>
          <w:szCs w:val="24"/>
        </w:rPr>
        <w:t xml:space="preserve">, J., &amp; </w:t>
      </w:r>
      <w:proofErr w:type="spellStart"/>
      <w:r w:rsidRPr="00197B30">
        <w:rPr>
          <w:rFonts w:ascii="Times New Roman" w:hAnsi="Times New Roman" w:cs="Times New Roman"/>
          <w:sz w:val="24"/>
          <w:szCs w:val="24"/>
        </w:rPr>
        <w:t>McKibbon</w:t>
      </w:r>
      <w:proofErr w:type="spellEnd"/>
      <w:r w:rsidRPr="00197B30">
        <w:rPr>
          <w:rFonts w:ascii="Times New Roman" w:hAnsi="Times New Roman" w:cs="Times New Roman"/>
          <w:sz w:val="24"/>
          <w:szCs w:val="24"/>
        </w:rPr>
        <w:t>, K. A. (2015). Sampling in qualitative research: Insights from an overview of the methods literature. The qualitative report, 20(11), 1772-1789.</w:t>
      </w:r>
    </w:p>
    <w:p w:rsidR="00CE241F" w:rsidRDefault="00CE241F" w:rsidP="00CE241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4F97">
        <w:rPr>
          <w:rFonts w:ascii="Times New Roman" w:hAnsi="Times New Roman" w:cs="Times New Roman"/>
          <w:sz w:val="24"/>
          <w:szCs w:val="24"/>
        </w:rPr>
        <w:t>Saudigazette</w:t>
      </w:r>
      <w:proofErr w:type="spellEnd"/>
      <w:r w:rsidRPr="00444F97">
        <w:rPr>
          <w:rFonts w:ascii="Times New Roman" w:hAnsi="Times New Roman" w:cs="Times New Roman"/>
          <w:sz w:val="24"/>
          <w:szCs w:val="24"/>
        </w:rPr>
        <w:t xml:space="preserve">. (2020, February 4). Abolition of sponsorship system is imminent: Report. </w:t>
      </w:r>
      <w:hyperlink r:id="rId7" w:history="1">
        <w:r w:rsidRPr="00C85E55">
          <w:rPr>
            <w:rStyle w:val="Hyperlink"/>
            <w:rFonts w:ascii="Times New Roman" w:hAnsi="Times New Roman" w:cs="Times New Roman"/>
            <w:sz w:val="24"/>
            <w:szCs w:val="24"/>
          </w:rPr>
          <w:t>https://saudigazette.com.sa/article/588280</w:t>
        </w:r>
      </w:hyperlink>
    </w:p>
    <w:p w:rsidR="00727819" w:rsidRPr="00CE241F" w:rsidRDefault="00727819" w:rsidP="00CE241F"/>
    <w:sectPr w:rsidR="00727819" w:rsidRPr="00CE241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2C44" w:rsidRDefault="007E2C44" w:rsidP="001B1459">
      <w:pPr>
        <w:spacing w:after="0" w:line="240" w:lineRule="auto"/>
      </w:pPr>
      <w:r>
        <w:separator/>
      </w:r>
    </w:p>
  </w:endnote>
  <w:endnote w:type="continuationSeparator" w:id="0">
    <w:p w:rsidR="007E2C44" w:rsidRDefault="007E2C44" w:rsidP="001B1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2C44" w:rsidRDefault="007E2C44" w:rsidP="001B1459">
      <w:pPr>
        <w:spacing w:after="0" w:line="240" w:lineRule="auto"/>
      </w:pPr>
      <w:r>
        <w:separator/>
      </w:r>
    </w:p>
  </w:footnote>
  <w:footnote w:type="continuationSeparator" w:id="0">
    <w:p w:rsidR="007E2C44" w:rsidRDefault="007E2C44" w:rsidP="001B1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4"/>
        <w:szCs w:val="24"/>
      </w:rPr>
      <w:id w:val="1205603882"/>
      <w:docPartObj>
        <w:docPartGallery w:val="Page Numbers (Top of Page)"/>
        <w:docPartUnique/>
      </w:docPartObj>
    </w:sdtPr>
    <w:sdtEndPr>
      <w:rPr>
        <w:noProof/>
      </w:rPr>
    </w:sdtEndPr>
    <w:sdtContent>
      <w:p w:rsidR="001B1459" w:rsidRPr="001B1459" w:rsidRDefault="001B1459" w:rsidP="001B1459">
        <w:pPr>
          <w:pStyle w:val="Header"/>
          <w:rPr>
            <w:rFonts w:asciiTheme="majorBidi" w:hAnsiTheme="majorBidi" w:cstheme="majorBidi"/>
            <w:sz w:val="24"/>
            <w:szCs w:val="24"/>
          </w:rPr>
        </w:pPr>
        <w:r w:rsidRPr="001B1459">
          <w:rPr>
            <w:rFonts w:asciiTheme="majorBidi" w:hAnsiTheme="majorBidi" w:cstheme="majorBidi"/>
            <w:sz w:val="24"/>
            <w:szCs w:val="24"/>
          </w:rPr>
          <w:t xml:space="preserve">   CDA AND KAFALA SYSTEM  </w:t>
        </w:r>
        <w:r>
          <w:rPr>
            <w:rFonts w:asciiTheme="majorBidi" w:hAnsiTheme="majorBidi" w:cstheme="majorBidi"/>
            <w:sz w:val="24"/>
            <w:szCs w:val="24"/>
          </w:rPr>
          <w:t xml:space="preserve">     </w:t>
        </w:r>
        <w:r w:rsidRPr="001B1459">
          <w:rPr>
            <w:rFonts w:asciiTheme="majorBidi" w:hAnsiTheme="majorBidi" w:cstheme="majorBidi"/>
            <w:sz w:val="24"/>
            <w:szCs w:val="24"/>
          </w:rPr>
          <w:t xml:space="preserve">                          </w:t>
        </w:r>
        <w:r>
          <w:rPr>
            <w:rFonts w:asciiTheme="majorBidi" w:hAnsiTheme="majorBidi" w:cstheme="majorBidi"/>
            <w:sz w:val="24"/>
            <w:szCs w:val="24"/>
          </w:rPr>
          <w:t xml:space="preserve">                  </w:t>
        </w:r>
        <w:r w:rsidRPr="001B1459">
          <w:rPr>
            <w:rFonts w:asciiTheme="majorBidi" w:hAnsiTheme="majorBidi" w:cstheme="majorBidi"/>
            <w:sz w:val="24"/>
            <w:szCs w:val="24"/>
          </w:rPr>
          <w:t xml:space="preserve">                                              </w:t>
        </w:r>
        <w:r w:rsidRPr="001B1459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Pr="001B1459"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 w:rsidRPr="001B1459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197B30">
          <w:rPr>
            <w:rFonts w:asciiTheme="majorBidi" w:hAnsiTheme="majorBidi" w:cstheme="majorBidi"/>
            <w:noProof/>
            <w:sz w:val="24"/>
            <w:szCs w:val="24"/>
          </w:rPr>
          <w:t>3</w:t>
        </w:r>
        <w:r w:rsidRPr="001B1459">
          <w:rPr>
            <w:rFonts w:asciiTheme="majorBidi" w:hAnsiTheme="majorBidi" w:cstheme="majorBidi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cwMjQxMrM0MzZS0lEKTi0uzszPAykwNKsFAFZZXyEtAAAA"/>
  </w:docVars>
  <w:rsids>
    <w:rsidRoot w:val="00A46309"/>
    <w:rsid w:val="00015C18"/>
    <w:rsid w:val="00025EB3"/>
    <w:rsid w:val="00035598"/>
    <w:rsid w:val="00051BBE"/>
    <w:rsid w:val="000948B2"/>
    <w:rsid w:val="000C149E"/>
    <w:rsid w:val="000C3363"/>
    <w:rsid w:val="000D34F3"/>
    <w:rsid w:val="000E3E74"/>
    <w:rsid w:val="000F12A9"/>
    <w:rsid w:val="000F75E3"/>
    <w:rsid w:val="0010209E"/>
    <w:rsid w:val="001345BC"/>
    <w:rsid w:val="00136492"/>
    <w:rsid w:val="0014123F"/>
    <w:rsid w:val="0015758C"/>
    <w:rsid w:val="00182380"/>
    <w:rsid w:val="00190D2F"/>
    <w:rsid w:val="0019183C"/>
    <w:rsid w:val="00197B30"/>
    <w:rsid w:val="001B1459"/>
    <w:rsid w:val="001C7EE9"/>
    <w:rsid w:val="001E2972"/>
    <w:rsid w:val="001E2B93"/>
    <w:rsid w:val="001E6A02"/>
    <w:rsid w:val="00201B12"/>
    <w:rsid w:val="0020505B"/>
    <w:rsid w:val="00233F7F"/>
    <w:rsid w:val="00245925"/>
    <w:rsid w:val="00247A16"/>
    <w:rsid w:val="00263704"/>
    <w:rsid w:val="00263F55"/>
    <w:rsid w:val="002800E2"/>
    <w:rsid w:val="0028191D"/>
    <w:rsid w:val="002A325B"/>
    <w:rsid w:val="002A7F33"/>
    <w:rsid w:val="002B482F"/>
    <w:rsid w:val="002B57D6"/>
    <w:rsid w:val="002C28CF"/>
    <w:rsid w:val="002C5816"/>
    <w:rsid w:val="002C6041"/>
    <w:rsid w:val="002D5481"/>
    <w:rsid w:val="00344938"/>
    <w:rsid w:val="00347FAF"/>
    <w:rsid w:val="00354395"/>
    <w:rsid w:val="003602A6"/>
    <w:rsid w:val="00363D2F"/>
    <w:rsid w:val="003752EC"/>
    <w:rsid w:val="00380D94"/>
    <w:rsid w:val="003C0336"/>
    <w:rsid w:val="003C25FD"/>
    <w:rsid w:val="003D1860"/>
    <w:rsid w:val="003E4E82"/>
    <w:rsid w:val="003F233C"/>
    <w:rsid w:val="003F6294"/>
    <w:rsid w:val="0042460B"/>
    <w:rsid w:val="00443E39"/>
    <w:rsid w:val="004B1A3E"/>
    <w:rsid w:val="004C5574"/>
    <w:rsid w:val="004F2317"/>
    <w:rsid w:val="005015F2"/>
    <w:rsid w:val="00510D67"/>
    <w:rsid w:val="00523E37"/>
    <w:rsid w:val="00532D59"/>
    <w:rsid w:val="00535559"/>
    <w:rsid w:val="00542C16"/>
    <w:rsid w:val="00557DB1"/>
    <w:rsid w:val="00560999"/>
    <w:rsid w:val="005A157C"/>
    <w:rsid w:val="005A2B55"/>
    <w:rsid w:val="005D3961"/>
    <w:rsid w:val="005E75D1"/>
    <w:rsid w:val="0061783D"/>
    <w:rsid w:val="00641608"/>
    <w:rsid w:val="006563AB"/>
    <w:rsid w:val="00664A2D"/>
    <w:rsid w:val="00667DCA"/>
    <w:rsid w:val="006B2729"/>
    <w:rsid w:val="006B2C94"/>
    <w:rsid w:val="006B463A"/>
    <w:rsid w:val="006C27A6"/>
    <w:rsid w:val="006C4A9B"/>
    <w:rsid w:val="006C7516"/>
    <w:rsid w:val="007023AF"/>
    <w:rsid w:val="007050C8"/>
    <w:rsid w:val="00722161"/>
    <w:rsid w:val="007261C3"/>
    <w:rsid w:val="00727819"/>
    <w:rsid w:val="00742C75"/>
    <w:rsid w:val="00780980"/>
    <w:rsid w:val="00797196"/>
    <w:rsid w:val="007A400B"/>
    <w:rsid w:val="007C4E88"/>
    <w:rsid w:val="007C6F55"/>
    <w:rsid w:val="007E2C44"/>
    <w:rsid w:val="007F2435"/>
    <w:rsid w:val="0080195B"/>
    <w:rsid w:val="008222B0"/>
    <w:rsid w:val="008267BA"/>
    <w:rsid w:val="008311D5"/>
    <w:rsid w:val="008324DD"/>
    <w:rsid w:val="0083283E"/>
    <w:rsid w:val="0086377B"/>
    <w:rsid w:val="00891FD3"/>
    <w:rsid w:val="00892D65"/>
    <w:rsid w:val="008A2AED"/>
    <w:rsid w:val="008B7ED5"/>
    <w:rsid w:val="008C6214"/>
    <w:rsid w:val="00940D74"/>
    <w:rsid w:val="009503F7"/>
    <w:rsid w:val="009822A8"/>
    <w:rsid w:val="00997FAF"/>
    <w:rsid w:val="009A604D"/>
    <w:rsid w:val="009A6A07"/>
    <w:rsid w:val="009C6F06"/>
    <w:rsid w:val="009D35E0"/>
    <w:rsid w:val="009E631D"/>
    <w:rsid w:val="009E6ED7"/>
    <w:rsid w:val="00A46309"/>
    <w:rsid w:val="00A60E0B"/>
    <w:rsid w:val="00A758B8"/>
    <w:rsid w:val="00A9314C"/>
    <w:rsid w:val="00AB4FE1"/>
    <w:rsid w:val="00AE0165"/>
    <w:rsid w:val="00AE1C51"/>
    <w:rsid w:val="00AF219E"/>
    <w:rsid w:val="00AF66A0"/>
    <w:rsid w:val="00B038C4"/>
    <w:rsid w:val="00B101DA"/>
    <w:rsid w:val="00B15180"/>
    <w:rsid w:val="00B157D2"/>
    <w:rsid w:val="00B35F23"/>
    <w:rsid w:val="00B46A24"/>
    <w:rsid w:val="00B54883"/>
    <w:rsid w:val="00B75BCE"/>
    <w:rsid w:val="00B8112D"/>
    <w:rsid w:val="00B856FF"/>
    <w:rsid w:val="00B911C9"/>
    <w:rsid w:val="00B92244"/>
    <w:rsid w:val="00BB50C4"/>
    <w:rsid w:val="00BC4295"/>
    <w:rsid w:val="00BD6434"/>
    <w:rsid w:val="00BE5AD1"/>
    <w:rsid w:val="00BF2DDD"/>
    <w:rsid w:val="00BF7776"/>
    <w:rsid w:val="00C02A8E"/>
    <w:rsid w:val="00C250F4"/>
    <w:rsid w:val="00C3150C"/>
    <w:rsid w:val="00C56B15"/>
    <w:rsid w:val="00C60BC1"/>
    <w:rsid w:val="00C611EE"/>
    <w:rsid w:val="00C86404"/>
    <w:rsid w:val="00C95665"/>
    <w:rsid w:val="00C95AB9"/>
    <w:rsid w:val="00CB2B13"/>
    <w:rsid w:val="00CB6556"/>
    <w:rsid w:val="00CD4094"/>
    <w:rsid w:val="00CE241F"/>
    <w:rsid w:val="00CF219E"/>
    <w:rsid w:val="00CF2C3A"/>
    <w:rsid w:val="00D01CEC"/>
    <w:rsid w:val="00D07038"/>
    <w:rsid w:val="00D131F7"/>
    <w:rsid w:val="00D13D0F"/>
    <w:rsid w:val="00D31FC3"/>
    <w:rsid w:val="00D37EC2"/>
    <w:rsid w:val="00D47AF1"/>
    <w:rsid w:val="00D47C53"/>
    <w:rsid w:val="00DB06E4"/>
    <w:rsid w:val="00DB7471"/>
    <w:rsid w:val="00DC68DF"/>
    <w:rsid w:val="00DF5409"/>
    <w:rsid w:val="00DF6715"/>
    <w:rsid w:val="00E042F3"/>
    <w:rsid w:val="00E25851"/>
    <w:rsid w:val="00E25A75"/>
    <w:rsid w:val="00E30B74"/>
    <w:rsid w:val="00E509FC"/>
    <w:rsid w:val="00E74CAD"/>
    <w:rsid w:val="00E75DDB"/>
    <w:rsid w:val="00E83361"/>
    <w:rsid w:val="00E86AD7"/>
    <w:rsid w:val="00E94ED9"/>
    <w:rsid w:val="00EA09BC"/>
    <w:rsid w:val="00EC616F"/>
    <w:rsid w:val="00ED0F8F"/>
    <w:rsid w:val="00EE7315"/>
    <w:rsid w:val="00EF3883"/>
    <w:rsid w:val="00F01323"/>
    <w:rsid w:val="00F01DA7"/>
    <w:rsid w:val="00F23FF5"/>
    <w:rsid w:val="00F2570A"/>
    <w:rsid w:val="00F37249"/>
    <w:rsid w:val="00F76406"/>
    <w:rsid w:val="00F83853"/>
    <w:rsid w:val="00F95619"/>
    <w:rsid w:val="00F958DD"/>
    <w:rsid w:val="00FB0C30"/>
    <w:rsid w:val="00FE0709"/>
    <w:rsid w:val="00FE6817"/>
    <w:rsid w:val="00FE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A7754"/>
  <w15:chartTrackingRefBased/>
  <w15:docId w15:val="{0AE5A61C-809C-4BF3-9FA7-61B69D1F9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4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46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145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1459"/>
  </w:style>
  <w:style w:type="paragraph" w:styleId="Footer">
    <w:name w:val="footer"/>
    <w:basedOn w:val="Normal"/>
    <w:link w:val="FooterChar"/>
    <w:uiPriority w:val="99"/>
    <w:unhideWhenUsed/>
    <w:rsid w:val="001B145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1459"/>
  </w:style>
  <w:style w:type="character" w:styleId="CommentReference">
    <w:name w:val="annotation reference"/>
    <w:basedOn w:val="DefaultParagraphFont"/>
    <w:uiPriority w:val="99"/>
    <w:semiHidden/>
    <w:unhideWhenUsed/>
    <w:rsid w:val="003F23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23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23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23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23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3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15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saudigazette.com.sa/article/58828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bc.com/news/world-middle-east-54813515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9</TotalTime>
  <Pages>3</Pages>
  <Words>381</Words>
  <Characters>2173</Characters>
  <Application>Microsoft Office Word</Application>
  <DocSecurity>0</DocSecurity>
  <Lines>18</Lines>
  <Paragraphs>5</Paragraphs>
  <ScaleCrop>false</ScaleCrop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BENEDICT001</cp:lastModifiedBy>
  <cp:revision>215</cp:revision>
  <dcterms:created xsi:type="dcterms:W3CDTF">2021-03-16T16:50:00Z</dcterms:created>
  <dcterms:modified xsi:type="dcterms:W3CDTF">2021-03-30T10:37:00Z</dcterms:modified>
</cp:coreProperties>
</file>